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DC2FC" w14:textId="445ACB67" w:rsidR="00BF05C3" w:rsidRDefault="00CB4986" w:rsidP="00CB4986">
      <w:pPr>
        <w:jc w:val="center"/>
        <w:rPr>
          <w:b/>
          <w:bCs/>
          <w:sz w:val="36"/>
          <w:szCs w:val="36"/>
          <w:lang w:val="en-GB"/>
        </w:rPr>
      </w:pPr>
      <w:r w:rsidRPr="00764C40">
        <w:rPr>
          <w:b/>
          <w:bCs/>
          <w:sz w:val="36"/>
          <w:szCs w:val="36"/>
          <w:lang w:val="en-GB"/>
        </w:rPr>
        <w:t xml:space="preserve">EDUC </w:t>
      </w:r>
      <w:r w:rsidR="00071062" w:rsidRPr="00764C40">
        <w:rPr>
          <w:b/>
          <w:bCs/>
          <w:sz w:val="36"/>
          <w:szCs w:val="36"/>
          <w:lang w:val="en-GB"/>
        </w:rPr>
        <w:t>on-site seminar: Cyber Security &amp; Artificial Intelligence</w:t>
      </w:r>
      <w:r w:rsidR="00720A02">
        <w:rPr>
          <w:b/>
          <w:bCs/>
          <w:sz w:val="36"/>
          <w:szCs w:val="36"/>
          <w:lang w:val="en-GB"/>
        </w:rPr>
        <w:t xml:space="preserve"> Application Form</w:t>
      </w:r>
      <w:r w:rsidR="00BF05C3" w:rsidRPr="00764C40">
        <w:rPr>
          <w:b/>
          <w:bCs/>
          <w:sz w:val="36"/>
          <w:szCs w:val="36"/>
          <w:lang w:val="en-GB"/>
        </w:rPr>
        <w:t xml:space="preserve"> </w:t>
      </w:r>
    </w:p>
    <w:p w14:paraId="064A7FE7" w14:textId="731971FE" w:rsidR="00720A02" w:rsidRPr="00720A02" w:rsidRDefault="00720A02" w:rsidP="00720A02">
      <w:pPr>
        <w:jc w:val="center"/>
        <w:rPr>
          <w:b/>
          <w:bCs/>
          <w:sz w:val="24"/>
          <w:szCs w:val="24"/>
          <w:lang w:val="en-GB"/>
        </w:rPr>
      </w:pPr>
      <w:r w:rsidRPr="00720A02">
        <w:rPr>
          <w:b/>
          <w:bCs/>
          <w:sz w:val="24"/>
          <w:szCs w:val="24"/>
          <w:lang w:val="en-GB"/>
        </w:rPr>
        <w:t>November 28–29, 2022, Masaryk University, Brno, Czech Republic</w:t>
      </w:r>
    </w:p>
    <w:p w14:paraId="3C01EA1C" w14:textId="4672035D" w:rsidR="00371D83" w:rsidRDefault="00E5535A" w:rsidP="00720A02">
      <w:pPr>
        <w:pBdr>
          <w:bottom w:val="single" w:sz="12" w:space="2" w:color="auto"/>
        </w:pBdr>
        <w:jc w:val="center"/>
        <w:rPr>
          <w:b/>
          <w:bCs/>
          <w:sz w:val="24"/>
          <w:szCs w:val="24"/>
          <w:lang w:val="en-GB"/>
        </w:rPr>
      </w:pPr>
      <w:r w:rsidRPr="00720A02">
        <w:rPr>
          <w:b/>
          <w:bCs/>
          <w:sz w:val="24"/>
          <w:szCs w:val="24"/>
          <w:lang w:val="en-GB"/>
        </w:rPr>
        <w:t xml:space="preserve">Application Form </w:t>
      </w:r>
      <w:r w:rsidR="00720A02" w:rsidRPr="00720A02">
        <w:rPr>
          <w:b/>
          <w:bCs/>
          <w:sz w:val="24"/>
          <w:szCs w:val="24"/>
          <w:lang w:val="en-GB"/>
        </w:rPr>
        <w:t>s</w:t>
      </w:r>
      <w:r w:rsidRPr="00720A02">
        <w:rPr>
          <w:b/>
          <w:bCs/>
          <w:sz w:val="24"/>
          <w:szCs w:val="24"/>
          <w:lang w:val="en-GB"/>
        </w:rPr>
        <w:t xml:space="preserve">end to </w:t>
      </w:r>
      <w:hyperlink r:id="rId8" w:history="1">
        <w:r w:rsidR="00720A02" w:rsidRPr="008C2BFC">
          <w:rPr>
            <w:rStyle w:val="Hypertextovodkaz"/>
            <w:b/>
            <w:bCs/>
            <w:sz w:val="24"/>
            <w:szCs w:val="24"/>
            <w:lang w:val="en-GB"/>
          </w:rPr>
          <w:t>nagyova@rect.muni.cz</w:t>
        </w:r>
      </w:hyperlink>
    </w:p>
    <w:p w14:paraId="1EF7D769" w14:textId="77777777" w:rsidR="00720A02" w:rsidRDefault="00720A02" w:rsidP="00720A02">
      <w:pPr>
        <w:pBdr>
          <w:bottom w:val="single" w:sz="12" w:space="2" w:color="auto"/>
        </w:pBdr>
        <w:jc w:val="center"/>
        <w:rPr>
          <w:b/>
          <w:bCs/>
          <w:sz w:val="24"/>
          <w:szCs w:val="24"/>
          <w:lang w:val="en-GB"/>
        </w:rPr>
      </w:pPr>
    </w:p>
    <w:p w14:paraId="61243E2C" w14:textId="77777777" w:rsidR="00720A02" w:rsidRPr="00720A02" w:rsidRDefault="00720A02" w:rsidP="00764C40">
      <w:pPr>
        <w:jc w:val="center"/>
        <w:rPr>
          <w:b/>
          <w:bCs/>
          <w:sz w:val="24"/>
          <w:szCs w:val="24"/>
          <w:lang w:val="en-GB"/>
        </w:rPr>
      </w:pPr>
    </w:p>
    <w:p w14:paraId="6CDE82C6" w14:textId="250F9BB5" w:rsidR="00635756" w:rsidRDefault="00E5535A" w:rsidP="00764C40">
      <w:pPr>
        <w:spacing w:after="120" w:line="240" w:lineRule="auto"/>
        <w:rPr>
          <w:lang w:val="en-GB"/>
        </w:rPr>
      </w:pPr>
      <w:r w:rsidRPr="00720A02">
        <w:rPr>
          <w:b/>
          <w:bCs/>
          <w:lang w:val="en-GB"/>
        </w:rPr>
        <w:t>Short CV</w:t>
      </w:r>
      <w:r>
        <w:rPr>
          <w:lang w:val="en-GB"/>
        </w:rPr>
        <w:t xml:space="preserve"> of the applicant with contact information</w:t>
      </w:r>
      <w:r w:rsidR="00720A02">
        <w:rPr>
          <w:lang w:val="en-GB"/>
        </w:rPr>
        <w:t>:</w:t>
      </w:r>
    </w:p>
    <w:p w14:paraId="05C470B2" w14:textId="5C241FF3" w:rsidR="00E5535A" w:rsidRDefault="00E5535A" w:rsidP="00764C40">
      <w:pPr>
        <w:spacing w:after="120" w:line="240" w:lineRule="auto"/>
        <w:rPr>
          <w:lang w:val="en-GB"/>
        </w:rPr>
      </w:pPr>
    </w:p>
    <w:p w14:paraId="70EA8B76" w14:textId="26B715C9" w:rsidR="00E5535A" w:rsidRDefault="00E5535A" w:rsidP="00764C40">
      <w:pPr>
        <w:spacing w:after="120" w:line="240" w:lineRule="auto"/>
        <w:rPr>
          <w:lang w:val="en-GB"/>
        </w:rPr>
      </w:pPr>
    </w:p>
    <w:p w14:paraId="58CB96EF" w14:textId="4A3D17AE" w:rsidR="00720A02" w:rsidRDefault="00720A02" w:rsidP="00764C40">
      <w:pPr>
        <w:spacing w:after="120" w:line="240" w:lineRule="auto"/>
        <w:rPr>
          <w:lang w:val="en-GB"/>
        </w:rPr>
      </w:pPr>
    </w:p>
    <w:p w14:paraId="24C247E7" w14:textId="77777777" w:rsidR="00720A02" w:rsidRDefault="00720A02" w:rsidP="00764C40">
      <w:pPr>
        <w:spacing w:after="120" w:line="240" w:lineRule="auto"/>
        <w:rPr>
          <w:lang w:val="en-GB"/>
        </w:rPr>
      </w:pPr>
    </w:p>
    <w:p w14:paraId="28B1A4E0" w14:textId="77777777" w:rsidR="00720A02" w:rsidRDefault="00720A02" w:rsidP="00764C40">
      <w:pPr>
        <w:spacing w:after="120" w:line="240" w:lineRule="auto"/>
        <w:rPr>
          <w:lang w:val="en-GB"/>
        </w:rPr>
      </w:pPr>
    </w:p>
    <w:p w14:paraId="050FC717" w14:textId="04A80FB5" w:rsidR="00E5535A" w:rsidRDefault="00E5535A" w:rsidP="00764C40">
      <w:pPr>
        <w:spacing w:after="120" w:line="240" w:lineRule="auto"/>
      </w:pPr>
      <w:r w:rsidRPr="00720A02">
        <w:rPr>
          <w:b/>
          <w:bCs/>
          <w:lang w:val="en-GB"/>
        </w:rPr>
        <w:t>Short abstract</w:t>
      </w:r>
      <w:r>
        <w:rPr>
          <w:lang w:val="en-GB"/>
        </w:rPr>
        <w:t xml:space="preserve"> </w:t>
      </w:r>
      <w:r>
        <w:t>presenting your research in the area with the indication of maximum 5 relevant publications in the last 5 years</w:t>
      </w:r>
      <w:r w:rsidR="00720A02">
        <w:t xml:space="preserve"> </w:t>
      </w:r>
      <w:r w:rsidR="00720A02">
        <w:rPr>
          <w:lang w:val="en-GB"/>
        </w:rPr>
        <w:t>(1500 characters maximum</w:t>
      </w:r>
      <w:r w:rsidR="00720A02">
        <w:rPr>
          <w:lang w:val="en-GB"/>
        </w:rPr>
        <w:t>)</w:t>
      </w:r>
      <w:r w:rsidR="00720A02">
        <w:t>:</w:t>
      </w:r>
    </w:p>
    <w:p w14:paraId="50739FEA" w14:textId="7ECAC452" w:rsidR="00720A02" w:rsidRDefault="00720A02" w:rsidP="00764C40">
      <w:pPr>
        <w:spacing w:after="120" w:line="240" w:lineRule="auto"/>
      </w:pPr>
    </w:p>
    <w:p w14:paraId="43DA88B5" w14:textId="31BB589A" w:rsidR="00720A02" w:rsidRDefault="00720A02" w:rsidP="00764C40">
      <w:pPr>
        <w:spacing w:after="120" w:line="240" w:lineRule="auto"/>
      </w:pPr>
    </w:p>
    <w:p w14:paraId="7B42E568" w14:textId="3E6F34C6" w:rsidR="00720A02" w:rsidRDefault="00720A02" w:rsidP="00764C40">
      <w:pPr>
        <w:spacing w:after="120" w:line="240" w:lineRule="auto"/>
      </w:pPr>
    </w:p>
    <w:p w14:paraId="4B48553D" w14:textId="30FADFAD" w:rsidR="00720A02" w:rsidRDefault="00720A02" w:rsidP="00764C40">
      <w:pPr>
        <w:spacing w:after="120" w:line="240" w:lineRule="auto"/>
      </w:pPr>
    </w:p>
    <w:p w14:paraId="0EF8C22A" w14:textId="783D90A2" w:rsidR="00720A02" w:rsidRDefault="00720A02" w:rsidP="00764C40">
      <w:pPr>
        <w:spacing w:after="120" w:line="240" w:lineRule="auto"/>
      </w:pPr>
    </w:p>
    <w:p w14:paraId="6CE28CB6" w14:textId="77777777" w:rsidR="00720A02" w:rsidRDefault="00720A02" w:rsidP="00764C40">
      <w:pPr>
        <w:spacing w:after="120" w:line="240" w:lineRule="auto"/>
      </w:pPr>
    </w:p>
    <w:p w14:paraId="37974B50" w14:textId="16213B9A" w:rsidR="00720A02" w:rsidRPr="00635756" w:rsidRDefault="00720A02" w:rsidP="00764C40">
      <w:pPr>
        <w:spacing w:after="120" w:line="240" w:lineRule="auto"/>
        <w:rPr>
          <w:b/>
          <w:lang w:val="en-GB"/>
        </w:rPr>
      </w:pPr>
      <w:r w:rsidRPr="00720A02">
        <w:rPr>
          <w:i/>
          <w:iCs/>
        </w:rPr>
        <w:t>(optional)</w:t>
      </w:r>
      <w:r>
        <w:t xml:space="preserve"> </w:t>
      </w:r>
      <w:r w:rsidRPr="00720A02">
        <w:rPr>
          <w:b/>
          <w:bCs/>
        </w:rPr>
        <w:t>D</w:t>
      </w:r>
      <w:r w:rsidRPr="00720A02">
        <w:rPr>
          <w:b/>
          <w:bCs/>
        </w:rPr>
        <w:t>escription of your research interest and/or the type of research partnership they are looking for</w:t>
      </w:r>
      <w:r w:rsidRPr="00720A02">
        <w:t xml:space="preserve"> (max 500 characters)</w:t>
      </w:r>
      <w:r>
        <w:t>:</w:t>
      </w:r>
    </w:p>
    <w:sectPr w:rsidR="00720A02" w:rsidRPr="00635756" w:rsidSect="004C0E1F">
      <w:headerReference w:type="default" r:id="rId9"/>
      <w:footerReference w:type="default" r:id="rId10"/>
      <w:pgSz w:w="11906" w:h="16838"/>
      <w:pgMar w:top="1417" w:right="1134" w:bottom="1134" w:left="1134" w:header="708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D58F1" w14:textId="77777777" w:rsidR="00866FDB" w:rsidRDefault="00866FDB" w:rsidP="000B1F8A">
      <w:pPr>
        <w:spacing w:after="0" w:line="240" w:lineRule="auto"/>
      </w:pPr>
      <w:r>
        <w:separator/>
      </w:r>
    </w:p>
  </w:endnote>
  <w:endnote w:type="continuationSeparator" w:id="0">
    <w:p w14:paraId="0C562DD3" w14:textId="77777777" w:rsidR="00866FDB" w:rsidRDefault="00866FDB" w:rsidP="000B1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tka Small">
    <w:panose1 w:val="02000505000000020004"/>
    <w:charset w:val="EE"/>
    <w:family w:val="auto"/>
    <w:pitch w:val="variable"/>
    <w:sig w:usb0="A00002EF" w:usb1="4000204B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6199436"/>
      <w:docPartObj>
        <w:docPartGallery w:val="Page Numbers (Bottom of Page)"/>
        <w:docPartUnique/>
      </w:docPartObj>
    </w:sdtPr>
    <w:sdtContent>
      <w:p w14:paraId="5BE08901" w14:textId="7661CA73" w:rsidR="00046AFD" w:rsidRDefault="0013057F">
        <w:pPr>
          <w:pStyle w:val="Zpat"/>
        </w:pPr>
        <w:r>
          <w:rPr>
            <w:noProof/>
            <w:lang w:val="hu-HU" w:eastAsia="hu-HU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275A56F8" wp14:editId="4E520710">
                  <wp:simplePos x="0" y="0"/>
                  <wp:positionH relativeFrom="column">
                    <wp:posOffset>1400810</wp:posOffset>
                  </wp:positionH>
                  <wp:positionV relativeFrom="paragraph">
                    <wp:posOffset>103505</wp:posOffset>
                  </wp:positionV>
                  <wp:extent cx="3619500" cy="660400"/>
                  <wp:effectExtent l="0" t="0" r="19050" b="25400"/>
                  <wp:wrapNone/>
                  <wp:docPr id="307" name="Textfeld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619500" cy="660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E142B0" w14:textId="003CC644" w:rsidR="0013057F" w:rsidRPr="0013057F" w:rsidRDefault="0013057F" w:rsidP="0013057F">
                              <w:pPr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en-GB"/>
                                </w:rPr>
                              </w:pPr>
                              <w:r w:rsidRPr="0013057F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en-GB"/>
                                </w:rPr>
                                <w:t>This Project, EDUC Grant Agreement n.612442, has received funding from the Erasmus+ Programme. This document reflects only the authors’ view and the Agency is not responsible for any use that may be made of the information it contains.</w:t>
                              </w:r>
                            </w:p>
                            <w:p w14:paraId="0FC84B9B" w14:textId="77777777" w:rsidR="0013057F" w:rsidRPr="0013057F" w:rsidRDefault="0013057F" w:rsidP="0013057F">
                              <w:pPr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75A56F8"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6" type="#_x0000_t202" style="position:absolute;margin-left:110.3pt;margin-top:8.15pt;width:285pt;height:5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" strokecolor="white [3212]">
                  <v:textbox>
                    <w:txbxContent>
                      <w:p w14:paraId="4FE142B0" w14:textId="003CC644" w:rsidR="0013057F" w:rsidRPr="0013057F" w:rsidRDefault="0013057F" w:rsidP="0013057F">
                        <w:pPr>
                          <w:rPr>
                            <w:rFonts w:ascii="Arial" w:hAnsi="Arial" w:cs="Arial"/>
                            <w:sz w:val="16"/>
                            <w:szCs w:val="16"/>
                            <w:lang w:val="en-GB"/>
                          </w:rPr>
                        </w:pPr>
                        <w:r w:rsidRPr="0013057F">
                          <w:rPr>
                            <w:rFonts w:ascii="Arial" w:hAnsi="Arial" w:cs="Arial"/>
                            <w:sz w:val="16"/>
                            <w:szCs w:val="16"/>
                            <w:lang w:val="en-GB"/>
                          </w:rPr>
                          <w:t>This Project, EDUC Grant Agreement n.612442, has received funding from the Erasmus+ Programme. This document reflects only the authors’ view and the Agency is not responsible for any use that may be made of the information it contains.</w:t>
                        </w:r>
                      </w:p>
                      <w:p w14:paraId="0FC84B9B" w14:textId="77777777" w:rsidR="0013057F" w:rsidRPr="0013057F" w:rsidRDefault="0013057F" w:rsidP="0013057F">
                        <w:pPr>
                          <w:rPr>
                            <w:rFonts w:ascii="Arial" w:hAnsi="Arial" w:cs="Arial"/>
                            <w:sz w:val="16"/>
                            <w:szCs w:val="16"/>
                            <w:lang w:val="en-GB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046AFD">
          <w:t xml:space="preserve">Pag. </w:t>
        </w:r>
        <w:r w:rsidR="00046AFD">
          <w:rPr>
            <w:b/>
            <w:bCs/>
          </w:rPr>
          <w:fldChar w:fldCharType="begin"/>
        </w:r>
        <w:r w:rsidR="00046AFD">
          <w:rPr>
            <w:b/>
            <w:bCs/>
          </w:rPr>
          <w:instrText>PAGE  \* Arabic  \* MERGEFORMAT</w:instrText>
        </w:r>
        <w:r w:rsidR="00046AFD">
          <w:rPr>
            <w:b/>
            <w:bCs/>
          </w:rPr>
          <w:fldChar w:fldCharType="separate"/>
        </w:r>
        <w:r w:rsidR="00091316">
          <w:rPr>
            <w:b/>
            <w:bCs/>
            <w:noProof/>
          </w:rPr>
          <w:t>2</w:t>
        </w:r>
        <w:r w:rsidR="00046AFD">
          <w:rPr>
            <w:b/>
            <w:bCs/>
          </w:rPr>
          <w:fldChar w:fldCharType="end"/>
        </w:r>
        <w:r w:rsidR="00046AFD">
          <w:t xml:space="preserve"> a </w:t>
        </w:r>
        <w:r w:rsidR="00046AFD">
          <w:rPr>
            <w:b/>
            <w:bCs/>
          </w:rPr>
          <w:fldChar w:fldCharType="begin"/>
        </w:r>
        <w:r w:rsidR="00046AFD">
          <w:rPr>
            <w:b/>
            <w:bCs/>
          </w:rPr>
          <w:instrText>NUMPAGES  \* Arabic  \* MERGEFORMAT</w:instrText>
        </w:r>
        <w:r w:rsidR="00046AFD">
          <w:rPr>
            <w:b/>
            <w:bCs/>
          </w:rPr>
          <w:fldChar w:fldCharType="separate"/>
        </w:r>
        <w:r w:rsidR="00091316">
          <w:rPr>
            <w:b/>
            <w:bCs/>
            <w:noProof/>
          </w:rPr>
          <w:t>2</w:t>
        </w:r>
        <w:r w:rsidR="00046AFD">
          <w:rPr>
            <w:b/>
            <w:bCs/>
          </w:rPr>
          <w:fldChar w:fldCharType="end"/>
        </w:r>
      </w:p>
    </w:sdtContent>
  </w:sdt>
  <w:p w14:paraId="4FF4CD98" w14:textId="20A0A7CC" w:rsidR="00046AFD" w:rsidRDefault="00C13DC5">
    <w:pPr>
      <w:pStyle w:val="Zpat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4A49B5B" wp14:editId="60459A93">
              <wp:simplePos x="0" y="0"/>
              <wp:positionH relativeFrom="column">
                <wp:posOffset>5286375</wp:posOffset>
              </wp:positionH>
              <wp:positionV relativeFrom="paragraph">
                <wp:posOffset>76200</wp:posOffset>
              </wp:positionV>
              <wp:extent cx="1400175" cy="248285"/>
              <wp:effectExtent l="0" t="0" r="9525" b="0"/>
              <wp:wrapNone/>
              <wp:docPr id="8" name="Textové po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00175" cy="2482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7E48D0E" w14:textId="77777777" w:rsidR="0013057F" w:rsidRPr="008A2C81" w:rsidRDefault="0013057F" w:rsidP="0013057F">
                          <w:pPr>
                            <w:spacing w:line="240" w:lineRule="exac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  <w:t>www.educalliance.e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A49B5B" id="Textové pole 8" o:spid="_x0000_s1027" type="#_x0000_t202" style="position:absolute;margin-left:416.25pt;margin-top:6pt;width:110.25pt;height:19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" fillcolor="white [3201]" stroked="f" strokeweight=".5pt">
              <v:textbox>
                <w:txbxContent>
                  <w:p w14:paraId="67E48D0E" w14:textId="77777777" w:rsidR="0013057F" w:rsidRPr="008A2C81" w:rsidRDefault="0013057F" w:rsidP="0013057F">
                    <w:pPr>
                      <w:spacing w:line="240" w:lineRule="exac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  <w:t>www.educalliance.eu</w:t>
                    </w:r>
                  </w:p>
                </w:txbxContent>
              </v:textbox>
            </v:shape>
          </w:pict>
        </mc:Fallback>
      </mc:AlternateContent>
    </w:r>
    <w:r w:rsidR="0013057F" w:rsidRPr="006669B2">
      <w:rPr>
        <w:rFonts w:ascii="Arial" w:hAnsi="Arial" w:cs="Arial"/>
        <w:noProof/>
        <w:lang w:val="hu-HU" w:eastAsia="hu-HU"/>
      </w:rPr>
      <w:drawing>
        <wp:anchor distT="0" distB="0" distL="0" distR="0" simplePos="0" relativeHeight="251661312" behindDoc="0" locked="0" layoutInCell="1" hidden="0" allowOverlap="1" wp14:anchorId="22DC01DF" wp14:editId="3715A936">
          <wp:simplePos x="0" y="0"/>
          <wp:positionH relativeFrom="margin">
            <wp:align>left</wp:align>
          </wp:positionH>
          <wp:positionV relativeFrom="paragraph">
            <wp:posOffset>104775</wp:posOffset>
          </wp:positionV>
          <wp:extent cx="1400810" cy="400050"/>
          <wp:effectExtent l="0" t="0" r="8890" b="0"/>
          <wp:wrapSquare wrapText="bothSides" distT="0" distB="0" distL="0" distR="0"/>
          <wp:docPr id="1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00810" cy="400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C5295" w14:textId="77777777" w:rsidR="00866FDB" w:rsidRDefault="00866FDB" w:rsidP="000B1F8A">
      <w:pPr>
        <w:spacing w:after="0" w:line="240" w:lineRule="auto"/>
      </w:pPr>
      <w:r>
        <w:separator/>
      </w:r>
    </w:p>
  </w:footnote>
  <w:footnote w:type="continuationSeparator" w:id="0">
    <w:p w14:paraId="54FA8A47" w14:textId="77777777" w:rsidR="00866FDB" w:rsidRDefault="00866FDB" w:rsidP="000B1F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9DD7" w14:textId="254A872C" w:rsidR="00980358" w:rsidRDefault="00980358">
    <w:pPr>
      <w:pStyle w:val="Zhlav"/>
    </w:pPr>
    <w:r>
      <w:rPr>
        <w:noProof/>
        <w:lang w:val="hu-HU" w:eastAsia="hu-HU"/>
      </w:rPr>
      <w:drawing>
        <wp:anchor distT="0" distB="0" distL="114300" distR="114300" simplePos="0" relativeHeight="251659264" behindDoc="0" locked="0" layoutInCell="1" allowOverlap="1" wp14:anchorId="73BCD313" wp14:editId="4915B092">
          <wp:simplePos x="0" y="0"/>
          <wp:positionH relativeFrom="margin">
            <wp:align>left</wp:align>
          </wp:positionH>
          <wp:positionV relativeFrom="paragraph">
            <wp:posOffset>-400685</wp:posOffset>
          </wp:positionV>
          <wp:extent cx="1938655" cy="1327785"/>
          <wp:effectExtent l="0" t="0" r="4445" b="571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DUC_Logo_Outline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8655" cy="1327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3F9D4D" w14:textId="34774C88" w:rsidR="00980358" w:rsidRDefault="00980358">
    <w:pPr>
      <w:pStyle w:val="Zhlav"/>
    </w:pPr>
  </w:p>
  <w:p w14:paraId="5FBFCC4E" w14:textId="6FC40E5A" w:rsidR="00980358" w:rsidRDefault="0013057F" w:rsidP="0013057F">
    <w:pPr>
      <w:pStyle w:val="Zhlav"/>
      <w:tabs>
        <w:tab w:val="clear" w:pos="4819"/>
        <w:tab w:val="clear" w:pos="9638"/>
        <w:tab w:val="left" w:pos="3345"/>
      </w:tabs>
    </w:pPr>
    <w:r>
      <w:tab/>
    </w:r>
  </w:p>
  <w:p w14:paraId="23328E43" w14:textId="4FA8A7CD" w:rsidR="00980358" w:rsidRDefault="00980358">
    <w:pPr>
      <w:pStyle w:val="Zhlav"/>
    </w:pPr>
  </w:p>
  <w:p w14:paraId="37DC7704" w14:textId="77777777" w:rsidR="00980358" w:rsidRDefault="0098035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9400B"/>
    <w:multiLevelType w:val="hybridMultilevel"/>
    <w:tmpl w:val="2B8024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4A71"/>
    <w:multiLevelType w:val="multilevel"/>
    <w:tmpl w:val="0062305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C475BC"/>
    <w:multiLevelType w:val="hybridMultilevel"/>
    <w:tmpl w:val="571AF8D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B676C"/>
    <w:multiLevelType w:val="multilevel"/>
    <w:tmpl w:val="AF12C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AB0"/>
    <w:multiLevelType w:val="multilevel"/>
    <w:tmpl w:val="EE70D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416316"/>
    <w:multiLevelType w:val="multilevel"/>
    <w:tmpl w:val="28D4C6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0B5D74"/>
    <w:multiLevelType w:val="hybridMultilevel"/>
    <w:tmpl w:val="0D1C415E"/>
    <w:lvl w:ilvl="0" w:tplc="51E4EE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645EA"/>
    <w:multiLevelType w:val="hybridMultilevel"/>
    <w:tmpl w:val="571AF8D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A7360"/>
    <w:multiLevelType w:val="multilevel"/>
    <w:tmpl w:val="0E5A139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141BC3"/>
    <w:multiLevelType w:val="multilevel"/>
    <w:tmpl w:val="790669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EE15A1"/>
    <w:multiLevelType w:val="multilevel"/>
    <w:tmpl w:val="DEB8F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CE0A1B"/>
    <w:multiLevelType w:val="multilevel"/>
    <w:tmpl w:val="A1BC3750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itka Small" w:hAnsi="Sitka Smal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F7009B"/>
    <w:multiLevelType w:val="multilevel"/>
    <w:tmpl w:val="BBB24C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44238B"/>
    <w:multiLevelType w:val="multilevel"/>
    <w:tmpl w:val="77624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4ED0C25"/>
    <w:multiLevelType w:val="hybridMultilevel"/>
    <w:tmpl w:val="50F4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8F25AB"/>
    <w:multiLevelType w:val="multilevel"/>
    <w:tmpl w:val="763652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53941779"/>
    <w:multiLevelType w:val="hybridMultilevel"/>
    <w:tmpl w:val="621C40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E0751"/>
    <w:multiLevelType w:val="multilevel"/>
    <w:tmpl w:val="A02AF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DB26FD"/>
    <w:multiLevelType w:val="hybridMultilevel"/>
    <w:tmpl w:val="EFE26FA6"/>
    <w:lvl w:ilvl="0" w:tplc="386AAE28">
      <w:start w:val="1"/>
      <w:numFmt w:val="bullet"/>
      <w:lvlText w:val="-"/>
      <w:lvlJc w:val="left"/>
      <w:pPr>
        <w:ind w:left="720" w:hanging="360"/>
      </w:pPr>
      <w:rPr>
        <w:rFonts w:ascii="Sitka Small" w:hAnsi="Sitka Smal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504267"/>
    <w:multiLevelType w:val="multilevel"/>
    <w:tmpl w:val="526EA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70621A"/>
    <w:multiLevelType w:val="multilevel"/>
    <w:tmpl w:val="9926D61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8055F40"/>
    <w:multiLevelType w:val="multilevel"/>
    <w:tmpl w:val="EC22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A004EA2"/>
    <w:multiLevelType w:val="hybridMultilevel"/>
    <w:tmpl w:val="C5F87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265C9"/>
    <w:multiLevelType w:val="hybridMultilevel"/>
    <w:tmpl w:val="54907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9618D"/>
    <w:multiLevelType w:val="multilevel"/>
    <w:tmpl w:val="55341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C26A87"/>
    <w:multiLevelType w:val="multilevel"/>
    <w:tmpl w:val="32A8DA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444010362">
    <w:abstractNumId w:val="10"/>
  </w:num>
  <w:num w:numId="2" w16cid:durableId="953250498">
    <w:abstractNumId w:val="21"/>
  </w:num>
  <w:num w:numId="3" w16cid:durableId="489449703">
    <w:abstractNumId w:val="25"/>
  </w:num>
  <w:num w:numId="4" w16cid:durableId="905073766">
    <w:abstractNumId w:val="13"/>
  </w:num>
  <w:num w:numId="5" w16cid:durableId="1450589523">
    <w:abstractNumId w:val="15"/>
  </w:num>
  <w:num w:numId="6" w16cid:durableId="585959789">
    <w:abstractNumId w:val="23"/>
  </w:num>
  <w:num w:numId="7" w16cid:durableId="1299068345">
    <w:abstractNumId w:val="16"/>
  </w:num>
  <w:num w:numId="8" w16cid:durableId="1553688014">
    <w:abstractNumId w:val="18"/>
  </w:num>
  <w:num w:numId="9" w16cid:durableId="1275674219">
    <w:abstractNumId w:val="24"/>
  </w:num>
  <w:num w:numId="10" w16cid:durableId="831914952">
    <w:abstractNumId w:val="9"/>
  </w:num>
  <w:num w:numId="11" w16cid:durableId="642395722">
    <w:abstractNumId w:val="5"/>
  </w:num>
  <w:num w:numId="12" w16cid:durableId="1076246626">
    <w:abstractNumId w:val="12"/>
  </w:num>
  <w:num w:numId="13" w16cid:durableId="1152336251">
    <w:abstractNumId w:val="8"/>
  </w:num>
  <w:num w:numId="14" w16cid:durableId="157423482">
    <w:abstractNumId w:val="1"/>
  </w:num>
  <w:num w:numId="15" w16cid:durableId="76169119">
    <w:abstractNumId w:val="20"/>
  </w:num>
  <w:num w:numId="16" w16cid:durableId="1045910852">
    <w:abstractNumId w:val="19"/>
  </w:num>
  <w:num w:numId="17" w16cid:durableId="1682855987">
    <w:abstractNumId w:val="4"/>
  </w:num>
  <w:num w:numId="18" w16cid:durableId="1692684737">
    <w:abstractNumId w:val="3"/>
  </w:num>
  <w:num w:numId="19" w16cid:durableId="1968661201">
    <w:abstractNumId w:val="14"/>
  </w:num>
  <w:num w:numId="20" w16cid:durableId="550842602">
    <w:abstractNumId w:val="17"/>
  </w:num>
  <w:num w:numId="21" w16cid:durableId="1498375429">
    <w:abstractNumId w:val="22"/>
  </w:num>
  <w:num w:numId="22" w16cid:durableId="549000442">
    <w:abstractNumId w:val="11"/>
  </w:num>
  <w:num w:numId="23" w16cid:durableId="1488471593">
    <w:abstractNumId w:val="2"/>
  </w:num>
  <w:num w:numId="24" w16cid:durableId="1686635390">
    <w:abstractNumId w:val="7"/>
  </w:num>
  <w:num w:numId="25" w16cid:durableId="964458812">
    <w:abstractNumId w:val="6"/>
  </w:num>
  <w:num w:numId="26" w16cid:durableId="1326131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YzNrY0tTC0NLZQ0lEKTi0uzszPAykwqwUA9JjxKCwAAAA="/>
  </w:docVars>
  <w:rsids>
    <w:rsidRoot w:val="00CB4986"/>
    <w:rsid w:val="0000398C"/>
    <w:rsid w:val="00010AEE"/>
    <w:rsid w:val="00013836"/>
    <w:rsid w:val="00033280"/>
    <w:rsid w:val="00034866"/>
    <w:rsid w:val="00046AFD"/>
    <w:rsid w:val="000601E7"/>
    <w:rsid w:val="00061DB7"/>
    <w:rsid w:val="00071062"/>
    <w:rsid w:val="0007723D"/>
    <w:rsid w:val="0008063F"/>
    <w:rsid w:val="00084BD3"/>
    <w:rsid w:val="00091316"/>
    <w:rsid w:val="0009656F"/>
    <w:rsid w:val="00097D3E"/>
    <w:rsid w:val="000B1F8A"/>
    <w:rsid w:val="000B5DBE"/>
    <w:rsid w:val="000D1F46"/>
    <w:rsid w:val="000D24DA"/>
    <w:rsid w:val="000F1CEA"/>
    <w:rsid w:val="00110F60"/>
    <w:rsid w:val="00113469"/>
    <w:rsid w:val="00116801"/>
    <w:rsid w:val="00120A98"/>
    <w:rsid w:val="0013057F"/>
    <w:rsid w:val="00140017"/>
    <w:rsid w:val="0014675E"/>
    <w:rsid w:val="0016469A"/>
    <w:rsid w:val="001659EA"/>
    <w:rsid w:val="001737DE"/>
    <w:rsid w:val="001808C5"/>
    <w:rsid w:val="0018138D"/>
    <w:rsid w:val="001816A8"/>
    <w:rsid w:val="00181AB0"/>
    <w:rsid w:val="001A092D"/>
    <w:rsid w:val="001A286F"/>
    <w:rsid w:val="001B0727"/>
    <w:rsid w:val="001C79E2"/>
    <w:rsid w:val="001D183A"/>
    <w:rsid w:val="001D2268"/>
    <w:rsid w:val="001F0099"/>
    <w:rsid w:val="00201863"/>
    <w:rsid w:val="00212980"/>
    <w:rsid w:val="002150FE"/>
    <w:rsid w:val="00223E7D"/>
    <w:rsid w:val="00224794"/>
    <w:rsid w:val="00230B53"/>
    <w:rsid w:val="00246173"/>
    <w:rsid w:val="00253663"/>
    <w:rsid w:val="00256D15"/>
    <w:rsid w:val="0026635C"/>
    <w:rsid w:val="0027071F"/>
    <w:rsid w:val="00281A4E"/>
    <w:rsid w:val="0028261F"/>
    <w:rsid w:val="00290BD1"/>
    <w:rsid w:val="00292235"/>
    <w:rsid w:val="002C07E3"/>
    <w:rsid w:val="002C0E1A"/>
    <w:rsid w:val="002C51C5"/>
    <w:rsid w:val="002C5AA2"/>
    <w:rsid w:val="002D09FF"/>
    <w:rsid w:val="002D6730"/>
    <w:rsid w:val="002E74C1"/>
    <w:rsid w:val="002F51D1"/>
    <w:rsid w:val="0031790C"/>
    <w:rsid w:val="003217E8"/>
    <w:rsid w:val="00333EB1"/>
    <w:rsid w:val="00367C28"/>
    <w:rsid w:val="00371D83"/>
    <w:rsid w:val="0037391C"/>
    <w:rsid w:val="00374CE6"/>
    <w:rsid w:val="00376542"/>
    <w:rsid w:val="0037671F"/>
    <w:rsid w:val="00391F9E"/>
    <w:rsid w:val="0039416C"/>
    <w:rsid w:val="003A182E"/>
    <w:rsid w:val="003D19B7"/>
    <w:rsid w:val="003E289E"/>
    <w:rsid w:val="003E2D3C"/>
    <w:rsid w:val="003F0514"/>
    <w:rsid w:val="003F4EE5"/>
    <w:rsid w:val="00403EA8"/>
    <w:rsid w:val="0040724F"/>
    <w:rsid w:val="004227DB"/>
    <w:rsid w:val="0042400A"/>
    <w:rsid w:val="00440F3A"/>
    <w:rsid w:val="00450656"/>
    <w:rsid w:val="00451C85"/>
    <w:rsid w:val="0045300B"/>
    <w:rsid w:val="0046791D"/>
    <w:rsid w:val="004714B7"/>
    <w:rsid w:val="00483B6A"/>
    <w:rsid w:val="00491B90"/>
    <w:rsid w:val="004B2A38"/>
    <w:rsid w:val="004C0C20"/>
    <w:rsid w:val="004C0E1F"/>
    <w:rsid w:val="004C4F54"/>
    <w:rsid w:val="00501347"/>
    <w:rsid w:val="005031B7"/>
    <w:rsid w:val="00507453"/>
    <w:rsid w:val="00510420"/>
    <w:rsid w:val="00511ABE"/>
    <w:rsid w:val="00514532"/>
    <w:rsid w:val="00515DB7"/>
    <w:rsid w:val="00524234"/>
    <w:rsid w:val="00532C95"/>
    <w:rsid w:val="00535EE5"/>
    <w:rsid w:val="00541F33"/>
    <w:rsid w:val="00552DE8"/>
    <w:rsid w:val="005706FB"/>
    <w:rsid w:val="00571797"/>
    <w:rsid w:val="0057797B"/>
    <w:rsid w:val="0059045E"/>
    <w:rsid w:val="005968A0"/>
    <w:rsid w:val="005A31FA"/>
    <w:rsid w:val="005A5C57"/>
    <w:rsid w:val="005B1B1D"/>
    <w:rsid w:val="005B1E6F"/>
    <w:rsid w:val="005B4E99"/>
    <w:rsid w:val="005B664D"/>
    <w:rsid w:val="005C4891"/>
    <w:rsid w:val="005D6587"/>
    <w:rsid w:val="005F3CBE"/>
    <w:rsid w:val="00614816"/>
    <w:rsid w:val="00626B57"/>
    <w:rsid w:val="00627C57"/>
    <w:rsid w:val="00635756"/>
    <w:rsid w:val="00636D23"/>
    <w:rsid w:val="00643B49"/>
    <w:rsid w:val="00647233"/>
    <w:rsid w:val="0065009E"/>
    <w:rsid w:val="00651EAC"/>
    <w:rsid w:val="00655F42"/>
    <w:rsid w:val="00657886"/>
    <w:rsid w:val="006737CC"/>
    <w:rsid w:val="006862AD"/>
    <w:rsid w:val="0069503A"/>
    <w:rsid w:val="00697E41"/>
    <w:rsid w:val="006A537E"/>
    <w:rsid w:val="006B0222"/>
    <w:rsid w:val="006B0705"/>
    <w:rsid w:val="006B1866"/>
    <w:rsid w:val="006B236D"/>
    <w:rsid w:val="006B6348"/>
    <w:rsid w:val="006B71F1"/>
    <w:rsid w:val="006B7F61"/>
    <w:rsid w:val="006C240D"/>
    <w:rsid w:val="006C4295"/>
    <w:rsid w:val="006F3129"/>
    <w:rsid w:val="006F54D0"/>
    <w:rsid w:val="007049AE"/>
    <w:rsid w:val="00707055"/>
    <w:rsid w:val="00720116"/>
    <w:rsid w:val="00720A02"/>
    <w:rsid w:val="00741147"/>
    <w:rsid w:val="00756D9A"/>
    <w:rsid w:val="007634A7"/>
    <w:rsid w:val="00764C40"/>
    <w:rsid w:val="00767781"/>
    <w:rsid w:val="007705EF"/>
    <w:rsid w:val="00771595"/>
    <w:rsid w:val="00773B30"/>
    <w:rsid w:val="00791034"/>
    <w:rsid w:val="00797C60"/>
    <w:rsid w:val="007D0A3F"/>
    <w:rsid w:val="007D666D"/>
    <w:rsid w:val="007F4E5C"/>
    <w:rsid w:val="007F6CDE"/>
    <w:rsid w:val="0080160F"/>
    <w:rsid w:val="00807F1A"/>
    <w:rsid w:val="00825152"/>
    <w:rsid w:val="00851611"/>
    <w:rsid w:val="00866FDB"/>
    <w:rsid w:val="00873E90"/>
    <w:rsid w:val="0088747B"/>
    <w:rsid w:val="00887994"/>
    <w:rsid w:val="008B2DEE"/>
    <w:rsid w:val="008D3686"/>
    <w:rsid w:val="008D3FE2"/>
    <w:rsid w:val="008E4918"/>
    <w:rsid w:val="008E642B"/>
    <w:rsid w:val="00903F94"/>
    <w:rsid w:val="00927E6B"/>
    <w:rsid w:val="0093607B"/>
    <w:rsid w:val="00950DB4"/>
    <w:rsid w:val="00980358"/>
    <w:rsid w:val="00996E89"/>
    <w:rsid w:val="009970DB"/>
    <w:rsid w:val="009D49CB"/>
    <w:rsid w:val="009D55EF"/>
    <w:rsid w:val="009E3821"/>
    <w:rsid w:val="009E5100"/>
    <w:rsid w:val="00A173B9"/>
    <w:rsid w:val="00A21359"/>
    <w:rsid w:val="00A30568"/>
    <w:rsid w:val="00A322A5"/>
    <w:rsid w:val="00A414BC"/>
    <w:rsid w:val="00A445A1"/>
    <w:rsid w:val="00A515A2"/>
    <w:rsid w:val="00A52D9A"/>
    <w:rsid w:val="00A70497"/>
    <w:rsid w:val="00A752EB"/>
    <w:rsid w:val="00A75493"/>
    <w:rsid w:val="00A75BE3"/>
    <w:rsid w:val="00A814BF"/>
    <w:rsid w:val="00A85BE5"/>
    <w:rsid w:val="00AA516F"/>
    <w:rsid w:val="00AB2CDD"/>
    <w:rsid w:val="00AC2049"/>
    <w:rsid w:val="00AC5CFC"/>
    <w:rsid w:val="00AD7596"/>
    <w:rsid w:val="00AE1800"/>
    <w:rsid w:val="00AE4C7F"/>
    <w:rsid w:val="00AF2F9C"/>
    <w:rsid w:val="00B01126"/>
    <w:rsid w:val="00B01B92"/>
    <w:rsid w:val="00B04804"/>
    <w:rsid w:val="00B04ED9"/>
    <w:rsid w:val="00B1531C"/>
    <w:rsid w:val="00B1616B"/>
    <w:rsid w:val="00B3582B"/>
    <w:rsid w:val="00B46AE0"/>
    <w:rsid w:val="00B46DF0"/>
    <w:rsid w:val="00B61052"/>
    <w:rsid w:val="00B64C08"/>
    <w:rsid w:val="00B70640"/>
    <w:rsid w:val="00B85811"/>
    <w:rsid w:val="00B860BC"/>
    <w:rsid w:val="00B87A4C"/>
    <w:rsid w:val="00B91658"/>
    <w:rsid w:val="00B93A55"/>
    <w:rsid w:val="00B9482E"/>
    <w:rsid w:val="00B94DD0"/>
    <w:rsid w:val="00B97449"/>
    <w:rsid w:val="00BC0909"/>
    <w:rsid w:val="00BC1934"/>
    <w:rsid w:val="00BC2548"/>
    <w:rsid w:val="00BC570E"/>
    <w:rsid w:val="00BC6E62"/>
    <w:rsid w:val="00BD0C29"/>
    <w:rsid w:val="00BD3D1C"/>
    <w:rsid w:val="00BD4714"/>
    <w:rsid w:val="00BD7578"/>
    <w:rsid w:val="00BF05C3"/>
    <w:rsid w:val="00BF0993"/>
    <w:rsid w:val="00BF7C72"/>
    <w:rsid w:val="00C00FE8"/>
    <w:rsid w:val="00C0182A"/>
    <w:rsid w:val="00C021D1"/>
    <w:rsid w:val="00C04EE1"/>
    <w:rsid w:val="00C12F0E"/>
    <w:rsid w:val="00C13DC5"/>
    <w:rsid w:val="00C2093E"/>
    <w:rsid w:val="00C2473C"/>
    <w:rsid w:val="00C267AE"/>
    <w:rsid w:val="00C52F32"/>
    <w:rsid w:val="00C53E6D"/>
    <w:rsid w:val="00C61C4D"/>
    <w:rsid w:val="00C629B7"/>
    <w:rsid w:val="00C7223C"/>
    <w:rsid w:val="00C72CC9"/>
    <w:rsid w:val="00C72D2D"/>
    <w:rsid w:val="00C73794"/>
    <w:rsid w:val="00C815C1"/>
    <w:rsid w:val="00C90090"/>
    <w:rsid w:val="00CB3CBB"/>
    <w:rsid w:val="00CB4986"/>
    <w:rsid w:val="00CD5C13"/>
    <w:rsid w:val="00CF00A1"/>
    <w:rsid w:val="00CF1CF5"/>
    <w:rsid w:val="00D12A5A"/>
    <w:rsid w:val="00D26BEC"/>
    <w:rsid w:val="00D318B5"/>
    <w:rsid w:val="00D4045F"/>
    <w:rsid w:val="00D57157"/>
    <w:rsid w:val="00D920FC"/>
    <w:rsid w:val="00DB248B"/>
    <w:rsid w:val="00DB43FF"/>
    <w:rsid w:val="00DC1ED9"/>
    <w:rsid w:val="00DC2CC8"/>
    <w:rsid w:val="00DD30C0"/>
    <w:rsid w:val="00DD503E"/>
    <w:rsid w:val="00DE37A0"/>
    <w:rsid w:val="00DE442C"/>
    <w:rsid w:val="00DE4731"/>
    <w:rsid w:val="00DE6344"/>
    <w:rsid w:val="00DF15A7"/>
    <w:rsid w:val="00E10C6B"/>
    <w:rsid w:val="00E1245F"/>
    <w:rsid w:val="00E141E5"/>
    <w:rsid w:val="00E3241F"/>
    <w:rsid w:val="00E45E06"/>
    <w:rsid w:val="00E5535A"/>
    <w:rsid w:val="00E63E09"/>
    <w:rsid w:val="00E712DF"/>
    <w:rsid w:val="00E82901"/>
    <w:rsid w:val="00E90559"/>
    <w:rsid w:val="00EE1864"/>
    <w:rsid w:val="00EE356E"/>
    <w:rsid w:val="00EF36FF"/>
    <w:rsid w:val="00EF3AC1"/>
    <w:rsid w:val="00F03443"/>
    <w:rsid w:val="00F32539"/>
    <w:rsid w:val="00F358AE"/>
    <w:rsid w:val="00F459AF"/>
    <w:rsid w:val="00F66B56"/>
    <w:rsid w:val="00F9274D"/>
    <w:rsid w:val="00F93EF5"/>
    <w:rsid w:val="00F94755"/>
    <w:rsid w:val="00FA4EB6"/>
    <w:rsid w:val="00FA7FFD"/>
    <w:rsid w:val="00FB02B4"/>
    <w:rsid w:val="00FC4D03"/>
    <w:rsid w:val="00FC4EA5"/>
    <w:rsid w:val="00FE1035"/>
    <w:rsid w:val="00FE10AE"/>
    <w:rsid w:val="00FE1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C08840"/>
  <w15:chartTrackingRefBased/>
  <w15:docId w15:val="{B0971979-40AA-4548-8576-5D2C1A7A6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B4986"/>
    <w:pPr>
      <w:spacing w:after="200" w:line="276" w:lineRule="auto"/>
    </w:pPr>
    <w:rPr>
      <w:lang w:val="it-I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CB4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Mkatabulky">
    <w:name w:val="Table Grid"/>
    <w:basedOn w:val="Normlntabulka"/>
    <w:uiPriority w:val="59"/>
    <w:rsid w:val="00CB4986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0B1F8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B1F8A"/>
    <w:rPr>
      <w:lang w:val="it-IT"/>
    </w:rPr>
  </w:style>
  <w:style w:type="paragraph" w:styleId="Zpat">
    <w:name w:val="footer"/>
    <w:basedOn w:val="Normln"/>
    <w:link w:val="ZpatChar"/>
    <w:uiPriority w:val="99"/>
    <w:unhideWhenUsed/>
    <w:rsid w:val="000B1F8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B1F8A"/>
    <w:rPr>
      <w:lang w:val="it-I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94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4DD0"/>
    <w:rPr>
      <w:rFonts w:ascii="Segoe UI" w:hAnsi="Segoe UI" w:cs="Segoe UI"/>
      <w:sz w:val="18"/>
      <w:szCs w:val="18"/>
      <w:lang w:val="it-IT"/>
    </w:rPr>
  </w:style>
  <w:style w:type="character" w:styleId="Odkaznakoment">
    <w:name w:val="annotation reference"/>
    <w:basedOn w:val="Standardnpsmoodstavce"/>
    <w:uiPriority w:val="99"/>
    <w:semiHidden/>
    <w:unhideWhenUsed/>
    <w:rsid w:val="001659E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659EA"/>
    <w:pPr>
      <w:spacing w:line="240" w:lineRule="auto"/>
    </w:pPr>
    <w:rPr>
      <w:rFonts w:eastAsiaTheme="minorEastAsia"/>
      <w:sz w:val="20"/>
      <w:szCs w:val="20"/>
      <w:lang w:val="de-DE" w:eastAsia="de-DE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659EA"/>
    <w:rPr>
      <w:rFonts w:eastAsiaTheme="minorEastAsia"/>
      <w:sz w:val="20"/>
      <w:szCs w:val="20"/>
      <w:lang w:val="de-DE" w:eastAsia="de-DE"/>
    </w:rPr>
  </w:style>
  <w:style w:type="character" w:customStyle="1" w:styleId="normaltextrun">
    <w:name w:val="normaltextrun"/>
    <w:basedOn w:val="Standardnpsmoodstavce"/>
    <w:rsid w:val="00655F42"/>
  </w:style>
  <w:style w:type="character" w:customStyle="1" w:styleId="eop">
    <w:name w:val="eop"/>
    <w:basedOn w:val="Standardnpsmoodstavce"/>
    <w:rsid w:val="00655F42"/>
  </w:style>
  <w:style w:type="paragraph" w:customStyle="1" w:styleId="paragraph">
    <w:name w:val="paragraph"/>
    <w:basedOn w:val="Normln"/>
    <w:rsid w:val="00655F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Odstavecseseznamem">
    <w:name w:val="List Paragraph"/>
    <w:basedOn w:val="Normln"/>
    <w:uiPriority w:val="34"/>
    <w:qFormat/>
    <w:rsid w:val="00797C60"/>
    <w:pPr>
      <w:ind w:left="720"/>
      <w:contextualSpacing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634A7"/>
    <w:rPr>
      <w:rFonts w:eastAsiaTheme="minorHAnsi"/>
      <w:b/>
      <w:bCs/>
      <w:lang w:val="it-IT"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634A7"/>
    <w:rPr>
      <w:rFonts w:eastAsiaTheme="minorEastAsia"/>
      <w:b/>
      <w:bCs/>
      <w:sz w:val="20"/>
      <w:szCs w:val="20"/>
      <w:lang w:val="it-IT" w:eastAsia="de-DE"/>
    </w:rPr>
  </w:style>
  <w:style w:type="character" w:customStyle="1" w:styleId="contextualspellingandgrammarerror">
    <w:name w:val="contextualspellingandgrammarerror"/>
    <w:basedOn w:val="Standardnpsmoodstavce"/>
    <w:rsid w:val="003F4EE5"/>
  </w:style>
  <w:style w:type="character" w:customStyle="1" w:styleId="spellingerror">
    <w:name w:val="spellingerror"/>
    <w:basedOn w:val="Standardnpsmoodstavce"/>
    <w:rsid w:val="003F4EE5"/>
  </w:style>
  <w:style w:type="character" w:styleId="Hypertextovodkaz">
    <w:name w:val="Hyperlink"/>
    <w:basedOn w:val="Standardnpsmoodstavce"/>
    <w:uiPriority w:val="99"/>
    <w:unhideWhenUsed/>
    <w:rsid w:val="00034866"/>
    <w:rPr>
      <w:color w:val="0000FF"/>
      <w:u w:val="single"/>
    </w:rPr>
  </w:style>
  <w:style w:type="table" w:styleId="Tmavtabulkasmkou5zvraznn1">
    <w:name w:val="Grid Table 5 Dark Accent 1"/>
    <w:basedOn w:val="Normlntabulka"/>
    <w:uiPriority w:val="50"/>
    <w:rsid w:val="00DE634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371D8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71D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9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7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0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3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8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2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9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91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1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3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4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8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8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gyova@rect.muni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DD79E-5884-4D71-BBD6-F39C37784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501</Characters>
  <Application>Microsoft Office Word</Application>
  <DocSecurity>0</DocSecurity>
  <Lines>4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osaria Madau</dc:creator>
  <cp:keywords/>
  <dc:description/>
  <cp:lastModifiedBy>Eva Nagyová</cp:lastModifiedBy>
  <cp:revision>2</cp:revision>
  <dcterms:created xsi:type="dcterms:W3CDTF">2022-10-14T12:29:00Z</dcterms:created>
  <dcterms:modified xsi:type="dcterms:W3CDTF">2022-10-1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90879228</vt:i4>
  </property>
</Properties>
</file>